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8521C9" w14:textId="77777777" w:rsidR="004E09C6" w:rsidRDefault="004E09C6" w:rsidP="004E09C6">
      <w:r w:rsidRPr="004E09C6">
        <w:t xml:space="preserve"> Identify and explain the relationship between training and strategic planning. </w:t>
      </w:r>
    </w:p>
    <w:p w14:paraId="4962A755" w14:textId="79F93985" w:rsidR="004E09C6" w:rsidRPr="004E09C6" w:rsidRDefault="004E09C6" w:rsidP="004E09C6">
      <w:r w:rsidRPr="004E09C6">
        <w:t>(2)</w:t>
      </w:r>
      <w:r>
        <w:t xml:space="preserve"> </w:t>
      </w:r>
      <w:r w:rsidRPr="004E09C6">
        <w:t>Explain how training and strategic planning relate to the agency’s budgeting</w:t>
      </w:r>
      <w:r>
        <w:t xml:space="preserve"> </w:t>
      </w:r>
      <w:r w:rsidRPr="004E09C6">
        <w:t>process.</w:t>
      </w:r>
    </w:p>
    <w:p w14:paraId="1A454788" w14:textId="77777777" w:rsidR="00D15BD5" w:rsidRDefault="00D15BD5"/>
    <w:sectPr w:rsidR="00D15BD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IyMLE0NbI0NzI0NrBU0lEKTi0uzszPAykwrAUA5RF/bSwAAAA="/>
  </w:docVars>
  <w:rsids>
    <w:rsidRoot w:val="004E09C6"/>
    <w:rsid w:val="004E09C6"/>
    <w:rsid w:val="00D15B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7BB5F0"/>
  <w15:chartTrackingRefBased/>
  <w15:docId w15:val="{8AD9C57B-C039-45AC-8331-819F82A506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before="100" w:beforeAutospacing="1"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36307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442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590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5</Words>
  <Characters>147</Characters>
  <Application>Microsoft Office Word</Application>
  <DocSecurity>0</DocSecurity>
  <Lines>1</Lines>
  <Paragraphs>1</Paragraphs>
  <ScaleCrop>false</ScaleCrop>
  <Company/>
  <LinksUpToDate>false</LinksUpToDate>
  <CharactersWithSpaces>1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gers ambasi</dc:creator>
  <cp:keywords/>
  <dc:description/>
  <cp:lastModifiedBy>rodgers ambasi</cp:lastModifiedBy>
  <cp:revision>1</cp:revision>
  <dcterms:created xsi:type="dcterms:W3CDTF">2022-07-13T16:55:00Z</dcterms:created>
  <dcterms:modified xsi:type="dcterms:W3CDTF">2022-07-13T16:56:00Z</dcterms:modified>
</cp:coreProperties>
</file>